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E3DA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01CCBBA" w:rsidR="007B4A91" w:rsidRPr="00B020D6" w:rsidRDefault="00B020D6" w:rsidP="00B020D6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B020D6">
        <w:rPr>
          <w:sz w:val="28"/>
          <w:szCs w:val="28"/>
        </w:rPr>
        <w:t>Shooter ( Will probably change )</w:t>
      </w:r>
    </w:p>
    <w:p w14:paraId="34A9E19B" w14:textId="77777777" w:rsidR="007B4A91" w:rsidRDefault="004E3DA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FDC7537" w:rsidR="007B4A91" w:rsidRPr="00B020D6" w:rsidRDefault="00B020D6" w:rsidP="00B020D6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B020D6">
        <w:rPr>
          <w:sz w:val="28"/>
          <w:szCs w:val="28"/>
        </w:rPr>
        <w:t>To beat all the levels</w:t>
      </w:r>
    </w:p>
    <w:p w14:paraId="3D632C61" w14:textId="77777777" w:rsidR="007B4A91" w:rsidRDefault="004E3DA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5D7A7A00" w14:textId="42A996C6" w:rsidR="00B020D6" w:rsidRPr="00B020D6" w:rsidRDefault="00B020D6" w:rsidP="00B020D6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 xml:space="preserve">A small war tank stuck in the middle of a battlefield with no way out </w:t>
      </w:r>
    </w:p>
    <w:p w14:paraId="6102F988" w14:textId="77777777" w:rsidR="007B4A91" w:rsidRDefault="004E3DA2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11A5CD9" w:rsidR="007B4A91" w:rsidRDefault="00B020D6">
      <w:pPr>
        <w:ind w:left="720"/>
        <w:rPr>
          <w:sz w:val="28"/>
          <w:szCs w:val="28"/>
        </w:rPr>
      </w:pPr>
      <w:r>
        <w:rPr>
          <w:sz w:val="28"/>
          <w:szCs w:val="28"/>
        </w:rPr>
        <w:t>But to fight through all the levels to get back to they’re camp.</w:t>
      </w:r>
    </w:p>
    <w:p w14:paraId="0AE3FDBE" w14:textId="77777777" w:rsidR="007B4A91" w:rsidRDefault="004E3DA2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4E3DA2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7C4E443" w:rsidR="007B4A91" w:rsidRDefault="00B020D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B689FBD" w:rsidR="007B4A91" w:rsidRDefault="00B020D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, move, and eventually gain powerup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775A693" w:rsidR="007B4A91" w:rsidRDefault="00B020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d Small Tan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D10083" w:rsidR="007B4A91" w:rsidRDefault="00B020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slow, move slow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80D9E33" w:rsidR="007B4A91" w:rsidRDefault="00B020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n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B3A1DCC" w:rsidR="007B4A91" w:rsidRDefault="00B020D6" w:rsidP="00B020D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bullets with damage spread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F960090" w:rsidR="007B4A91" w:rsidRDefault="00B020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B4CBCBE" w:rsidR="007B4A91" w:rsidRDefault="00833929" w:rsidP="0083392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ies and shoots bombs with damage spread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3E641E2" w:rsidR="00556965" w:rsidRDefault="00833929" w:rsidP="00833929">
      <w:pPr>
        <w:ind w:left="360"/>
      </w:pPr>
      <w:r>
        <w:rPr>
          <w:noProof/>
          <w:lang w:val="en-IN"/>
        </w:rPr>
        <w:lastRenderedPageBreak/>
        <w:drawing>
          <wp:inline distT="0" distB="0" distL="0" distR="0" wp14:anchorId="5C2C60B7" wp14:editId="0062866A">
            <wp:extent cx="5943600" cy="2711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/>
        </w:rPr>
        <w:drawing>
          <wp:inline distT="0" distB="0" distL="0" distR="0" wp14:anchorId="237A455C" wp14:editId="24C38E20">
            <wp:extent cx="5819775" cy="41338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413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4E3DA2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4E3DA2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4E3DA2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4E3DA2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D3021D6" w14:textId="74C089F4" w:rsidR="00833929" w:rsidRPr="00833929" w:rsidRDefault="00833929" w:rsidP="00833929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Making the player stronger as they progress, I think will make the game much more interesting as well as introducing new enemies once in a while.</w:t>
      </w:r>
    </w:p>
    <w:p w14:paraId="24B987DE" w14:textId="488F82AA" w:rsidR="007B4A91" w:rsidRDefault="004E3DA2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p w14:paraId="5D4FF3A4" w14:textId="77777777" w:rsidR="004E3DA2" w:rsidRDefault="004E3DA2">
      <w:pPr>
        <w:ind w:left="720"/>
        <w:rPr>
          <w:sz w:val="28"/>
          <w:szCs w:val="28"/>
        </w:rPr>
      </w:pPr>
    </w:p>
    <w:p w14:paraId="5F42B324" w14:textId="1C8B837E" w:rsidR="004E3DA2" w:rsidRDefault="004E3DA2" w:rsidP="004E3DA2">
      <w:pPr>
        <w:ind w:left="720"/>
        <w:jc w:val="both"/>
        <w:rPr>
          <w:sz w:val="28"/>
          <w:szCs w:val="28"/>
        </w:rPr>
      </w:pPr>
      <w:r>
        <w:rPr>
          <w:sz w:val="28"/>
          <w:szCs w:val="28"/>
        </w:rPr>
        <w:t>-The player will play on a laptop/pc</w:t>
      </w:r>
    </w:p>
    <w:p w14:paraId="7F23D411" w14:textId="3F9D1A22" w:rsidR="004E3DA2" w:rsidRDefault="004E3DA2" w:rsidP="004E3DA2">
      <w:pPr>
        <w:ind w:left="720"/>
        <w:jc w:val="both"/>
        <w:rPr>
          <w:sz w:val="28"/>
          <w:szCs w:val="28"/>
        </w:rPr>
      </w:pPr>
      <w:r>
        <w:rPr>
          <w:sz w:val="28"/>
          <w:szCs w:val="28"/>
        </w:rPr>
        <w:t>- I am using VS Code for this project</w:t>
      </w:r>
    </w:p>
    <w:p w14:paraId="6D71BE44" w14:textId="5F84561A" w:rsidR="004E3DA2" w:rsidRDefault="004E3DA2" w:rsidP="004E3DA2">
      <w:pPr>
        <w:ind w:left="720"/>
        <w:jc w:val="both"/>
        <w:rPr>
          <w:sz w:val="28"/>
          <w:szCs w:val="28"/>
        </w:rPr>
      </w:pPr>
      <w:r>
        <w:rPr>
          <w:sz w:val="28"/>
          <w:szCs w:val="28"/>
        </w:rPr>
        <w:t>- Libraries: - All the p5.js files as well as p5.gif.js ( a library that allows me to use gifs with the image() function ).</w:t>
      </w:r>
    </w:p>
    <w:p w14:paraId="0B3DDE43" w14:textId="577421BA" w:rsidR="004E3DA2" w:rsidRDefault="004E3DA2" w:rsidP="004E3DA2">
      <w:pPr>
        <w:ind w:left="720"/>
        <w:jc w:val="both"/>
        <w:rPr>
          <w:sz w:val="28"/>
          <w:szCs w:val="28"/>
        </w:rPr>
      </w:pPr>
      <w:r>
        <w:rPr>
          <w:sz w:val="28"/>
          <w:szCs w:val="28"/>
        </w:rPr>
        <w:t>- Sounds = jump, shoot, game over.</w:t>
      </w:r>
      <w:bookmarkStart w:id="0" w:name="_GoBack"/>
      <w:bookmarkEnd w:id="0"/>
    </w:p>
    <w:sectPr w:rsidR="004E3DA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F4758B"/>
    <w:multiLevelType w:val="hybridMultilevel"/>
    <w:tmpl w:val="436877E0"/>
    <w:lvl w:ilvl="0" w:tplc="129C57E4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318272A1"/>
    <w:multiLevelType w:val="hybridMultilevel"/>
    <w:tmpl w:val="F2901346"/>
    <w:lvl w:ilvl="0" w:tplc="E5C8ABD0">
      <w:numFmt w:val="bullet"/>
      <w:lvlText w:val="-"/>
      <w:lvlJc w:val="left"/>
      <w:pPr>
        <w:ind w:left="800" w:hanging="360"/>
      </w:pPr>
      <w:rPr>
        <w:rFonts w:ascii="Arial" w:eastAsia="Arial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4">
    <w:nsid w:val="378933A4"/>
    <w:multiLevelType w:val="hybridMultilevel"/>
    <w:tmpl w:val="F382638E"/>
    <w:lvl w:ilvl="0" w:tplc="162ABCB4">
      <w:numFmt w:val="bullet"/>
      <w:lvlText w:val="-"/>
      <w:lvlJc w:val="left"/>
      <w:pPr>
        <w:ind w:left="800" w:hanging="360"/>
      </w:pPr>
      <w:rPr>
        <w:rFonts w:ascii="Arial" w:eastAsia="Arial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5">
    <w:nsid w:val="383A396E"/>
    <w:multiLevelType w:val="hybridMultilevel"/>
    <w:tmpl w:val="4C8AD50A"/>
    <w:lvl w:ilvl="0" w:tplc="6F6E3798"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>
    <w:nsid w:val="6BBF4B5C"/>
    <w:multiLevelType w:val="hybridMultilevel"/>
    <w:tmpl w:val="C6FA044C"/>
    <w:lvl w:ilvl="0" w:tplc="AA308AC2">
      <w:numFmt w:val="bullet"/>
      <w:lvlText w:val="-"/>
      <w:lvlJc w:val="left"/>
      <w:pPr>
        <w:ind w:left="800" w:hanging="360"/>
      </w:pPr>
      <w:rPr>
        <w:rFonts w:ascii="Arial" w:eastAsia="Arial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8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8"/>
  </w:num>
  <w:num w:numId="4">
    <w:abstractNumId w:val="6"/>
  </w:num>
  <w:num w:numId="5">
    <w:abstractNumId w:val="5"/>
  </w:num>
  <w:num w:numId="6">
    <w:abstractNumId w:val="3"/>
  </w:num>
  <w:num w:numId="7">
    <w:abstractNumId w:val="0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E3DA2"/>
    <w:rsid w:val="00556965"/>
    <w:rsid w:val="007B4A91"/>
    <w:rsid w:val="00833929"/>
    <w:rsid w:val="00B02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B020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5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4</cp:revision>
  <dcterms:created xsi:type="dcterms:W3CDTF">2021-03-18T05:03:00Z</dcterms:created>
  <dcterms:modified xsi:type="dcterms:W3CDTF">2021-07-27T18:11:00Z</dcterms:modified>
</cp:coreProperties>
</file>